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2C49F6" w14:textId="403A9AB9" w:rsidR="008B1BA9" w:rsidRDefault="002E3984" w:rsidP="002E3984">
      <w:pPr>
        <w:pStyle w:val="ListParagraph"/>
        <w:numPr>
          <w:ilvl w:val="0"/>
          <w:numId w:val="1"/>
        </w:numPr>
      </w:pPr>
      <w:r>
        <w:t>EDA Analysis</w:t>
      </w:r>
    </w:p>
    <w:p w14:paraId="47301FCF" w14:textId="77777777" w:rsidR="002E3984" w:rsidRDefault="002E3984" w:rsidP="002E3984">
      <w:pPr>
        <w:pStyle w:val="ListParagraph"/>
      </w:pPr>
    </w:p>
    <w:p w14:paraId="380FC1F2" w14:textId="697BA32F" w:rsidR="002E3984" w:rsidRDefault="002E3984" w:rsidP="002E3984">
      <w:pPr>
        <w:pStyle w:val="ListParagraph"/>
      </w:pPr>
      <w:r>
        <w:t>&gt;</w:t>
      </w:r>
      <w:proofErr w:type="spellStart"/>
      <w:r>
        <w:t>protein_sequence</w:t>
      </w:r>
      <w:proofErr w:type="spellEnd"/>
    </w:p>
    <w:p w14:paraId="17DF9D30" w14:textId="4F902F83" w:rsidR="002E3984" w:rsidRDefault="002E3984" w:rsidP="002E3984">
      <w:pPr>
        <w:pStyle w:val="ListParagraph"/>
      </w:pPr>
      <w:r>
        <w:t>MRKDLSPVLENYLLRVCVQGVAQKPVKALQKLQHSLTAAALYALQKKTAVVAPAAPLAAA</w:t>
      </w:r>
    </w:p>
    <w:p w14:paraId="0B19BBEB" w14:textId="23E4B322" w:rsidR="002E3984" w:rsidRDefault="002E3984" w:rsidP="002E3984">
      <w:pPr>
        <w:pStyle w:val="ListParagraph"/>
      </w:pPr>
    </w:p>
    <w:p w14:paraId="52764635" w14:textId="7803E1CC" w:rsidR="002E3984" w:rsidRDefault="002E3984" w:rsidP="002E3984">
      <w:pPr>
        <w:pStyle w:val="ListParagraph"/>
        <w:numPr>
          <w:ilvl w:val="0"/>
          <w:numId w:val="3"/>
        </w:numPr>
      </w:pPr>
      <w:r>
        <w:t xml:space="preserve">Google </w:t>
      </w:r>
      <w:proofErr w:type="spellStart"/>
      <w:r>
        <w:t>Colab</w:t>
      </w:r>
      <w:proofErr w:type="spellEnd"/>
      <w:r>
        <w:t xml:space="preserve"> Link: </w:t>
      </w:r>
      <w:hyperlink r:id="rId7" w:history="1">
        <w:r w:rsidRPr="002E3984">
          <w:rPr>
            <w:rStyle w:val="Hyperlink"/>
          </w:rPr>
          <w:t>Click Here</w:t>
        </w:r>
      </w:hyperlink>
      <w:r>
        <w:t xml:space="preserve"> or</w:t>
      </w:r>
    </w:p>
    <w:p w14:paraId="7720E2E6" w14:textId="318D7F57" w:rsidR="002E3984" w:rsidRDefault="002E3984" w:rsidP="002E3984">
      <w:pPr>
        <w:pStyle w:val="ListParagraph"/>
        <w:ind w:left="1080"/>
      </w:pPr>
      <w:hyperlink r:id="rId8" w:history="1">
        <w:r w:rsidRPr="00316677">
          <w:rPr>
            <w:rStyle w:val="Hyperlink"/>
          </w:rPr>
          <w:t>https://colab.research.google.com/drive/1nlIzVEmqDc9t_qOLs1IInRu-6byDu-Lb?usp=sharing</w:t>
        </w:r>
      </w:hyperlink>
      <w:r>
        <w:t xml:space="preserve"> </w:t>
      </w:r>
    </w:p>
    <w:p w14:paraId="6C18A951" w14:textId="77777777" w:rsidR="002E3984" w:rsidRDefault="002E3984" w:rsidP="002E3984">
      <w:pPr>
        <w:pStyle w:val="ListParagraph"/>
        <w:ind w:left="1080"/>
      </w:pPr>
    </w:p>
    <w:p w14:paraId="6EC639CF" w14:textId="6AF59512" w:rsidR="002E3984" w:rsidRDefault="002E3984" w:rsidP="002E3984">
      <w:pPr>
        <w:pStyle w:val="ListParagraph"/>
        <w:numPr>
          <w:ilvl w:val="0"/>
          <w:numId w:val="3"/>
        </w:numPr>
      </w:pPr>
      <w:r>
        <w:t xml:space="preserve">Berikut adalah figure yang menunjukkan </w:t>
      </w:r>
      <w:proofErr w:type="spellStart"/>
      <w:r>
        <w:t>hasil</w:t>
      </w:r>
      <w:proofErr w:type="spellEnd"/>
      <w:r>
        <w:t xml:space="preserve"> frequency amino acid </w:t>
      </w:r>
      <w:proofErr w:type="spellStart"/>
      <w:r>
        <w:t>dari</w:t>
      </w:r>
      <w:proofErr w:type="spellEnd"/>
      <w:r>
        <w:t xml:space="preserve"> sequence diatas</w:t>
      </w:r>
      <w:r w:rsidRPr="002E3984">
        <w:drawing>
          <wp:inline distT="0" distB="0" distL="0" distR="0" wp14:anchorId="1BBEE6B7" wp14:editId="1EAE1445">
            <wp:extent cx="2362200" cy="2597593"/>
            <wp:effectExtent l="0" t="0" r="0" b="0"/>
            <wp:docPr id="521203716" name="Picture 1" descr="A screenshot of a computer pro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1203716" name="Picture 1" descr="A screenshot of a computer program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371359" cy="2607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 w:rsidRPr="002E3984">
        <w:drawing>
          <wp:inline distT="0" distB="0" distL="0" distR="0" wp14:anchorId="2D6D2674" wp14:editId="643FF4B6">
            <wp:extent cx="2466975" cy="1625579"/>
            <wp:effectExtent l="0" t="0" r="0" b="0"/>
            <wp:docPr id="2098988741" name="Picture 1" descr="A screen 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8988741" name="Picture 1" descr="A screen shot of a computer&#10;&#10;Description automatically generated with medium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496851" cy="1645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B200C6" w14:textId="77777777" w:rsidR="002E3984" w:rsidRDefault="002E3984" w:rsidP="002E3984">
      <w:pPr>
        <w:pStyle w:val="ListParagraph"/>
        <w:ind w:left="1080"/>
      </w:pPr>
    </w:p>
    <w:p w14:paraId="2A6C3DEA" w14:textId="143566B6" w:rsidR="002E3984" w:rsidRDefault="002E3984" w:rsidP="002E3984">
      <w:pPr>
        <w:pStyle w:val="ListParagraph"/>
        <w:numPr>
          <w:ilvl w:val="0"/>
          <w:numId w:val="3"/>
        </w:numPr>
      </w:pPr>
      <w:r>
        <w:t xml:space="preserve">Analisis </w:t>
      </w:r>
      <w:proofErr w:type="spellStart"/>
      <w:r>
        <w:t>komposisi</w:t>
      </w:r>
      <w:proofErr w:type="spellEnd"/>
      <w:r>
        <w:t xml:space="preserve"> amino acid </w:t>
      </w:r>
      <w:proofErr w:type="spellStart"/>
      <w:r>
        <w:t>dari</w:t>
      </w:r>
      <w:proofErr w:type="spellEnd"/>
      <w:r>
        <w:t xml:space="preserve"> poin b)</w:t>
      </w:r>
    </w:p>
    <w:p w14:paraId="0E12A69F" w14:textId="1D89CF82" w:rsidR="002E3984" w:rsidRDefault="002E3984" w:rsidP="002E3984">
      <w:pPr>
        <w:pStyle w:val="ListParagraph"/>
        <w:ind w:left="1080"/>
        <w:jc w:val="center"/>
      </w:pPr>
      <w:r w:rsidRPr="002E3984">
        <w:drawing>
          <wp:inline distT="0" distB="0" distL="0" distR="0" wp14:anchorId="4AEA80CC" wp14:editId="377B6744">
            <wp:extent cx="3881840" cy="3295650"/>
            <wp:effectExtent l="0" t="0" r="4445" b="0"/>
            <wp:docPr id="820983383" name="Picture 1" descr="A screen shot of a graph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0983383" name="Picture 1" descr="A screen shot of a graph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83611" cy="32971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CC555E" w14:textId="01F3EE37" w:rsidR="002E3984" w:rsidRDefault="002E3984">
      <w:r>
        <w:br w:type="page"/>
      </w:r>
    </w:p>
    <w:p w14:paraId="06065926" w14:textId="45CA3B13" w:rsidR="002E3984" w:rsidRDefault="002E3984" w:rsidP="002E3984">
      <w:pPr>
        <w:pStyle w:val="ListParagraph"/>
        <w:numPr>
          <w:ilvl w:val="0"/>
          <w:numId w:val="1"/>
        </w:numPr>
      </w:pPr>
      <w:proofErr w:type="spellStart"/>
      <w:r>
        <w:lastRenderedPageBreak/>
        <w:t>Interpretasi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analisis amino acid</w:t>
      </w:r>
    </w:p>
    <w:tbl>
      <w:tblPr>
        <w:tblW w:w="6788" w:type="dxa"/>
        <w:jc w:val="center"/>
        <w:tblLook w:val="04A0" w:firstRow="1" w:lastRow="0" w:firstColumn="1" w:lastColumn="0" w:noHBand="0" w:noVBand="1"/>
      </w:tblPr>
      <w:tblGrid>
        <w:gridCol w:w="1378"/>
        <w:gridCol w:w="408"/>
        <w:gridCol w:w="522"/>
        <w:gridCol w:w="392"/>
        <w:gridCol w:w="404"/>
        <w:gridCol w:w="432"/>
        <w:gridCol w:w="398"/>
        <w:gridCol w:w="396"/>
        <w:gridCol w:w="389"/>
        <w:gridCol w:w="389"/>
        <w:gridCol w:w="389"/>
        <w:gridCol w:w="391"/>
        <w:gridCol w:w="481"/>
        <w:gridCol w:w="419"/>
      </w:tblGrid>
      <w:tr w:rsidR="002E3984" w:rsidRPr="002E3984" w14:paraId="314C922B" w14:textId="77777777" w:rsidTr="004A1F70">
        <w:trPr>
          <w:trHeight w:val="263"/>
          <w:jc w:val="center"/>
        </w:trPr>
        <w:tc>
          <w:tcPr>
            <w:tcW w:w="13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vAlign w:val="bottom"/>
            <w:hideMark/>
          </w:tcPr>
          <w:p w14:paraId="05B6AF37" w14:textId="77777777" w:rsidR="002E3984" w:rsidRPr="002E3984" w:rsidRDefault="002E3984" w:rsidP="002E398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 w:rsidRPr="002E3984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Amino Acid</w:t>
            </w:r>
          </w:p>
        </w:tc>
        <w:tc>
          <w:tcPr>
            <w:tcW w:w="4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4C6C8967" w14:textId="77777777" w:rsidR="002E3984" w:rsidRPr="002E3984" w:rsidRDefault="002E3984" w:rsidP="002E398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2E398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A</w:t>
            </w:r>
          </w:p>
        </w:tc>
        <w:tc>
          <w:tcPr>
            <w:tcW w:w="5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7AE005A3" w14:textId="77777777" w:rsidR="002E3984" w:rsidRPr="002E3984" w:rsidRDefault="002E3984" w:rsidP="002E398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2E398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L</w:t>
            </w:r>
          </w:p>
        </w:tc>
        <w:tc>
          <w:tcPr>
            <w:tcW w:w="3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7F453A84" w14:textId="77777777" w:rsidR="002E3984" w:rsidRPr="002E3984" w:rsidRDefault="002E3984" w:rsidP="002E398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2E398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K</w:t>
            </w:r>
          </w:p>
        </w:tc>
        <w:tc>
          <w:tcPr>
            <w:tcW w:w="4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1DE2E758" w14:textId="77777777" w:rsidR="002E3984" w:rsidRPr="002E3984" w:rsidRDefault="002E3984" w:rsidP="002E398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2E398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V</w:t>
            </w:r>
          </w:p>
        </w:tc>
        <w:tc>
          <w:tcPr>
            <w:tcW w:w="4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24D1EB85" w14:textId="77777777" w:rsidR="002E3984" w:rsidRPr="002E3984" w:rsidRDefault="002E3984" w:rsidP="002E398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2E398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Q</w:t>
            </w:r>
          </w:p>
        </w:tc>
        <w:tc>
          <w:tcPr>
            <w:tcW w:w="3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24450AE9" w14:textId="77777777" w:rsidR="002E3984" w:rsidRPr="002E3984" w:rsidRDefault="002E3984" w:rsidP="002E398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2E398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R</w:t>
            </w: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07C04BF6" w14:textId="77777777" w:rsidR="002E3984" w:rsidRPr="002E3984" w:rsidRDefault="002E3984" w:rsidP="002E398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2E398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C</w:t>
            </w:r>
          </w:p>
        </w:tc>
        <w:tc>
          <w:tcPr>
            <w:tcW w:w="3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772EE27F" w14:textId="77777777" w:rsidR="002E3984" w:rsidRPr="002E3984" w:rsidRDefault="002E3984" w:rsidP="002E398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2E398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S</w:t>
            </w:r>
          </w:p>
        </w:tc>
        <w:tc>
          <w:tcPr>
            <w:tcW w:w="3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5CB422F0" w14:textId="77777777" w:rsidR="002E3984" w:rsidRPr="002E3984" w:rsidRDefault="002E3984" w:rsidP="002E398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2E398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T</w:t>
            </w:r>
          </w:p>
        </w:tc>
        <w:tc>
          <w:tcPr>
            <w:tcW w:w="3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05AD3452" w14:textId="77777777" w:rsidR="002E3984" w:rsidRPr="002E3984" w:rsidRDefault="002E3984" w:rsidP="002E398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2E398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Y</w:t>
            </w:r>
          </w:p>
        </w:tc>
        <w:tc>
          <w:tcPr>
            <w:tcW w:w="3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60BCED2D" w14:textId="77777777" w:rsidR="002E3984" w:rsidRPr="002E3984" w:rsidRDefault="002E3984" w:rsidP="002E398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2E398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P</w:t>
            </w:r>
          </w:p>
        </w:tc>
        <w:tc>
          <w:tcPr>
            <w:tcW w:w="4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4AE3CAD0" w14:textId="77777777" w:rsidR="002E3984" w:rsidRPr="002E3984" w:rsidRDefault="002E3984" w:rsidP="002E398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2E398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M</w:t>
            </w:r>
          </w:p>
        </w:tc>
        <w:tc>
          <w:tcPr>
            <w:tcW w:w="4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1FE863E2" w14:textId="77777777" w:rsidR="002E3984" w:rsidRPr="002E3984" w:rsidRDefault="002E3984" w:rsidP="002E398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2E398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H</w:t>
            </w:r>
          </w:p>
        </w:tc>
      </w:tr>
      <w:tr w:rsidR="002E3984" w:rsidRPr="002E3984" w14:paraId="5639BBC8" w14:textId="77777777" w:rsidTr="004A1F70">
        <w:trPr>
          <w:trHeight w:val="263"/>
          <w:jc w:val="center"/>
        </w:trPr>
        <w:tc>
          <w:tcPr>
            <w:tcW w:w="13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14:paraId="619056E2" w14:textId="77777777" w:rsidR="002E3984" w:rsidRPr="002E3984" w:rsidRDefault="002E3984" w:rsidP="002E398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 w:rsidRPr="002E3984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Freq</w:t>
            </w:r>
          </w:p>
        </w:tc>
        <w:tc>
          <w:tcPr>
            <w:tcW w:w="4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7961FF14" w14:textId="77777777" w:rsidR="002E3984" w:rsidRPr="002E3984" w:rsidRDefault="002E3984" w:rsidP="002E398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2E398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8</w:t>
            </w:r>
          </w:p>
        </w:tc>
        <w:tc>
          <w:tcPr>
            <w:tcW w:w="5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3F83A072" w14:textId="77777777" w:rsidR="002E3984" w:rsidRPr="002E3984" w:rsidRDefault="002E3984" w:rsidP="002E398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2E398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2</w:t>
            </w:r>
          </w:p>
        </w:tc>
        <w:tc>
          <w:tcPr>
            <w:tcW w:w="3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37AF0AC2" w14:textId="77777777" w:rsidR="002E3984" w:rsidRPr="002E3984" w:rsidRDefault="002E3984" w:rsidP="002E398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2E398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9</w:t>
            </w:r>
          </w:p>
        </w:tc>
        <w:tc>
          <w:tcPr>
            <w:tcW w:w="4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513C8A0B" w14:textId="77777777" w:rsidR="002E3984" w:rsidRPr="002E3984" w:rsidRDefault="002E3984" w:rsidP="002E398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2E398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</w:t>
            </w:r>
          </w:p>
        </w:tc>
        <w:tc>
          <w:tcPr>
            <w:tcW w:w="4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1A88B279" w14:textId="77777777" w:rsidR="002E3984" w:rsidRPr="002E3984" w:rsidRDefault="002E3984" w:rsidP="002E398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2E398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</w:t>
            </w:r>
          </w:p>
        </w:tc>
        <w:tc>
          <w:tcPr>
            <w:tcW w:w="3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093383B5" w14:textId="77777777" w:rsidR="002E3984" w:rsidRPr="002E3984" w:rsidRDefault="002E3984" w:rsidP="002E398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2E398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</w:t>
            </w:r>
          </w:p>
        </w:tc>
        <w:tc>
          <w:tcPr>
            <w:tcW w:w="3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18506FA1" w14:textId="77777777" w:rsidR="002E3984" w:rsidRPr="002E3984" w:rsidRDefault="002E3984" w:rsidP="002E398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2E398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60D721CB" w14:textId="77777777" w:rsidR="002E3984" w:rsidRPr="002E3984" w:rsidRDefault="002E3984" w:rsidP="002E398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2E398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</w:t>
            </w:r>
          </w:p>
        </w:tc>
        <w:tc>
          <w:tcPr>
            <w:tcW w:w="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38384C54" w14:textId="77777777" w:rsidR="002E3984" w:rsidRPr="002E3984" w:rsidRDefault="002E3984" w:rsidP="002E398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2E398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</w:t>
            </w:r>
          </w:p>
        </w:tc>
        <w:tc>
          <w:tcPr>
            <w:tcW w:w="3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62D4F55A" w14:textId="77777777" w:rsidR="002E3984" w:rsidRPr="002E3984" w:rsidRDefault="002E3984" w:rsidP="002E398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2E398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</w:t>
            </w:r>
          </w:p>
        </w:tc>
        <w:tc>
          <w:tcPr>
            <w:tcW w:w="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1ED55870" w14:textId="77777777" w:rsidR="002E3984" w:rsidRPr="002E3984" w:rsidRDefault="002E3984" w:rsidP="002E398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2E398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</w:t>
            </w: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79AE72E3" w14:textId="77777777" w:rsidR="002E3984" w:rsidRPr="002E3984" w:rsidRDefault="002E3984" w:rsidP="002E398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2E398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</w:t>
            </w:r>
          </w:p>
        </w:tc>
        <w:tc>
          <w:tcPr>
            <w:tcW w:w="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347A6321" w14:textId="77777777" w:rsidR="002E3984" w:rsidRPr="002E3984" w:rsidRDefault="002E3984" w:rsidP="002E398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2E398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</w:t>
            </w:r>
          </w:p>
        </w:tc>
      </w:tr>
    </w:tbl>
    <w:p w14:paraId="6097FF1A" w14:textId="77777777" w:rsidR="002E3984" w:rsidRDefault="002E3984" w:rsidP="002E3984">
      <w:pPr>
        <w:pStyle w:val="ListParagraph"/>
      </w:pPr>
    </w:p>
    <w:p w14:paraId="3036FA14" w14:textId="4A9FF803" w:rsidR="002E3984" w:rsidRDefault="002E3984" w:rsidP="002E3984">
      <w:pPr>
        <w:pStyle w:val="ListParagraph"/>
        <w:numPr>
          <w:ilvl w:val="0"/>
          <w:numId w:val="5"/>
        </w:numPr>
      </w:pPr>
      <w:r>
        <w:t xml:space="preserve">Amino acid dengan frequency </w:t>
      </w:r>
      <w:proofErr w:type="spellStart"/>
      <w:r>
        <w:t>terbanyak</w:t>
      </w:r>
      <w:proofErr w:type="spellEnd"/>
      <w:r>
        <w:t xml:space="preserve"> dan </w:t>
      </w:r>
      <w:proofErr w:type="spellStart"/>
      <w:r>
        <w:t>terendah</w:t>
      </w:r>
      <w:proofErr w:type="spellEnd"/>
    </w:p>
    <w:p w14:paraId="47A31D49" w14:textId="726D264C" w:rsidR="00B73A4A" w:rsidRDefault="00B73A4A" w:rsidP="00B73A4A">
      <w:pPr>
        <w:pStyle w:val="ListParagraph"/>
        <w:ind w:left="1080"/>
        <w:jc w:val="both"/>
      </w:pPr>
      <w:r>
        <w:t xml:space="preserve">Amino acid dengan frequency </w:t>
      </w:r>
      <w:proofErr w:type="spellStart"/>
      <w:r>
        <w:t>terendah</w:t>
      </w:r>
      <w:proofErr w:type="spellEnd"/>
      <w:r>
        <w:t xml:space="preserve"> adalah</w:t>
      </w:r>
      <w:r w:rsidR="004A1F70">
        <w:t xml:space="preserve"> </w:t>
      </w:r>
      <w:r w:rsidR="004A1F70">
        <w:t>R, C, T, M, H</w:t>
      </w:r>
      <w:r>
        <w:t xml:space="preserve">. Sedangkan amino acid dengan frequency </w:t>
      </w:r>
      <w:proofErr w:type="spellStart"/>
      <w:r>
        <w:t>tertinggi</w:t>
      </w:r>
      <w:proofErr w:type="spellEnd"/>
      <w:r>
        <w:t xml:space="preserve"> adalah</w:t>
      </w:r>
      <w:r w:rsidR="004A1F70">
        <w:t xml:space="preserve"> L</w:t>
      </w:r>
      <w:r>
        <w:t xml:space="preserve">. </w:t>
      </w:r>
      <w:proofErr w:type="spellStart"/>
      <w:r w:rsidR="004A1F70">
        <w:t>Signifikansi</w:t>
      </w:r>
      <w:proofErr w:type="spellEnd"/>
      <w:r w:rsidR="004A1F70">
        <w:t xml:space="preserve"> ini memiliki arti bahwa amino acid L </w:t>
      </w:r>
      <w:proofErr w:type="spellStart"/>
      <w:r w:rsidR="004A1F70">
        <w:t>berperan</w:t>
      </w:r>
      <w:proofErr w:type="spellEnd"/>
      <w:r w:rsidR="004A1F70">
        <w:t xml:space="preserve"> </w:t>
      </w:r>
      <w:proofErr w:type="spellStart"/>
      <w:r w:rsidR="004A1F70">
        <w:t>besar</w:t>
      </w:r>
      <w:proofErr w:type="spellEnd"/>
      <w:r w:rsidR="004A1F70">
        <w:t xml:space="preserve"> terhadap protein yang sedang </w:t>
      </w:r>
      <w:proofErr w:type="spellStart"/>
      <w:r w:rsidR="004A1F70">
        <w:t>dianalisis</w:t>
      </w:r>
      <w:proofErr w:type="spellEnd"/>
      <w:r w:rsidR="004A1F70">
        <w:t xml:space="preserve"> dan </w:t>
      </w:r>
      <w:proofErr w:type="spellStart"/>
      <w:r w:rsidR="004A1F70">
        <w:t>dilanjutkan</w:t>
      </w:r>
      <w:proofErr w:type="spellEnd"/>
      <w:r w:rsidR="004A1F70">
        <w:t xml:space="preserve"> dengan K, A, dan </w:t>
      </w:r>
      <w:proofErr w:type="spellStart"/>
      <w:r w:rsidR="004A1F70">
        <w:t>seterusnya</w:t>
      </w:r>
      <w:proofErr w:type="spellEnd"/>
      <w:r w:rsidR="004A1F70">
        <w:t xml:space="preserve">. Sedangkan amino acid dengan frequency </w:t>
      </w:r>
      <w:proofErr w:type="spellStart"/>
      <w:r w:rsidR="004A1F70">
        <w:t>rendah</w:t>
      </w:r>
      <w:proofErr w:type="spellEnd"/>
      <w:r w:rsidR="004A1F70">
        <w:t xml:space="preserve"> berarti tidak </w:t>
      </w:r>
      <w:proofErr w:type="spellStart"/>
      <w:r w:rsidR="004A1F70">
        <w:t>berperan</w:t>
      </w:r>
      <w:proofErr w:type="spellEnd"/>
      <w:r w:rsidR="004A1F70">
        <w:t xml:space="preserve"> </w:t>
      </w:r>
      <w:proofErr w:type="spellStart"/>
      <w:r w:rsidR="004A1F70">
        <w:t>signifikan</w:t>
      </w:r>
      <w:proofErr w:type="spellEnd"/>
      <w:r w:rsidR="004A1F70">
        <w:t xml:space="preserve"> terhadap protein yang </w:t>
      </w:r>
      <w:proofErr w:type="spellStart"/>
      <w:r w:rsidR="004A1F70">
        <w:t>dianalisis</w:t>
      </w:r>
      <w:proofErr w:type="spellEnd"/>
      <w:r w:rsidR="004A1F70">
        <w:t xml:space="preserve">. </w:t>
      </w:r>
      <w:proofErr w:type="spellStart"/>
      <w:r w:rsidR="004A1F70">
        <w:t>Meskipun</w:t>
      </w:r>
      <w:proofErr w:type="spellEnd"/>
      <w:r w:rsidR="004A1F70">
        <w:t xml:space="preserve"> frequency sebuah amino acid </w:t>
      </w:r>
      <w:proofErr w:type="spellStart"/>
      <w:r w:rsidR="004A1F70">
        <w:t>rendah</w:t>
      </w:r>
      <w:proofErr w:type="spellEnd"/>
      <w:r w:rsidR="004A1F70">
        <w:t xml:space="preserve">, </w:t>
      </w:r>
      <w:proofErr w:type="spellStart"/>
      <w:r w:rsidR="004A1F70">
        <w:t>hal</w:t>
      </w:r>
      <w:proofErr w:type="spellEnd"/>
      <w:r w:rsidR="004A1F70">
        <w:t xml:space="preserve"> ini bisa </w:t>
      </w:r>
      <w:proofErr w:type="spellStart"/>
      <w:r w:rsidR="004A1F70">
        <w:t>menjadikan</w:t>
      </w:r>
      <w:proofErr w:type="spellEnd"/>
      <w:r w:rsidR="004A1F70">
        <w:t xml:space="preserve"> sebuah </w:t>
      </w:r>
      <w:proofErr w:type="spellStart"/>
      <w:r w:rsidR="004A1F70">
        <w:t>patokan</w:t>
      </w:r>
      <w:proofErr w:type="spellEnd"/>
      <w:r w:rsidR="004A1F70">
        <w:t xml:space="preserve"> dalam </w:t>
      </w:r>
      <w:proofErr w:type="spellStart"/>
      <w:r w:rsidR="004A1F70">
        <w:t>menganalisa</w:t>
      </w:r>
      <w:proofErr w:type="spellEnd"/>
      <w:r w:rsidR="004A1F70">
        <w:t xml:space="preserve"> suatu penyakit tertentu.</w:t>
      </w:r>
    </w:p>
    <w:p w14:paraId="22BC8799" w14:textId="483B383C" w:rsidR="002E3984" w:rsidRDefault="00B73A4A" w:rsidP="002E3984">
      <w:pPr>
        <w:pStyle w:val="ListParagraph"/>
        <w:numPr>
          <w:ilvl w:val="0"/>
          <w:numId w:val="5"/>
        </w:numPr>
      </w:pPr>
      <w:r>
        <w:t xml:space="preserve">Amino acid yang lebih </w:t>
      </w:r>
      <w:proofErr w:type="spellStart"/>
      <w:r>
        <w:t>tinggi</w:t>
      </w:r>
      <w:proofErr w:type="spellEnd"/>
      <w:r>
        <w:t xml:space="preserve"> atau lebih </w:t>
      </w:r>
      <w:proofErr w:type="spellStart"/>
      <w:r>
        <w:t>rendah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rata-rata?</w:t>
      </w:r>
    </w:p>
    <w:p w14:paraId="64CFE92A" w14:textId="761C7B33" w:rsidR="00B73A4A" w:rsidRDefault="00B73A4A" w:rsidP="00B73A4A">
      <w:pPr>
        <w:pStyle w:val="ListParagraph"/>
        <w:ind w:left="1080"/>
        <w:jc w:val="both"/>
      </w:pPr>
      <w:r>
        <w:t xml:space="preserve">Rata-rata amino acid </w:t>
      </w:r>
      <w:proofErr w:type="spellStart"/>
      <w:r>
        <w:t>dari</w:t>
      </w:r>
      <w:proofErr w:type="spellEnd"/>
      <w:r>
        <w:t xml:space="preserve"> sequence diatas </w:t>
      </w:r>
      <w:proofErr w:type="spellStart"/>
      <w:r>
        <w:t>ialah</w:t>
      </w:r>
      <w:proofErr w:type="spellEnd"/>
      <w:r>
        <w:t xml:space="preserve"> </w:t>
      </w:r>
      <w:r w:rsidRPr="00B73A4A">
        <w:t>3,84615384615385</w:t>
      </w:r>
      <w:r>
        <w:t xml:space="preserve">. Sehingga amino acid dengan frequency yang lebih </w:t>
      </w:r>
      <w:proofErr w:type="spellStart"/>
      <w:r>
        <w:t>tingg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tersebut </w:t>
      </w:r>
      <w:proofErr w:type="spellStart"/>
      <w:r>
        <w:t>ialah</w:t>
      </w:r>
      <w:proofErr w:type="spellEnd"/>
      <w:r>
        <w:t xml:space="preserve"> A, L, K, V, P. Sedangkan </w:t>
      </w:r>
      <w:proofErr w:type="spellStart"/>
      <w:r>
        <w:t>sisanya</w:t>
      </w:r>
      <w:proofErr w:type="spellEnd"/>
      <w:r>
        <w:t xml:space="preserve"> adalah amino acid yang lebih </w:t>
      </w:r>
      <w:proofErr w:type="spellStart"/>
      <w:r>
        <w:t>rendah</w:t>
      </w:r>
      <w:proofErr w:type="spellEnd"/>
      <w:r>
        <w:t xml:space="preserve">. Tentu </w:t>
      </w:r>
      <w:proofErr w:type="spellStart"/>
      <w:r>
        <w:t>hal</w:t>
      </w:r>
      <w:proofErr w:type="spellEnd"/>
      <w:r>
        <w:t xml:space="preserve"> ini memiliki sebuah implikasi </w:t>
      </w:r>
      <w:proofErr w:type="spellStart"/>
      <w:r>
        <w:t>tersendiri</w:t>
      </w:r>
      <w:proofErr w:type="spellEnd"/>
      <w:r>
        <w:t xml:space="preserve"> terhadap struktur protein yang sedang </w:t>
      </w:r>
      <w:proofErr w:type="spellStart"/>
      <w:r>
        <w:t>dianalisis</w:t>
      </w:r>
      <w:proofErr w:type="spellEnd"/>
      <w:r>
        <w:t xml:space="preserve">. Hal ini </w:t>
      </w:r>
      <w:proofErr w:type="spellStart"/>
      <w:r>
        <w:t>disebabkan</w:t>
      </w:r>
      <w:proofErr w:type="spellEnd"/>
      <w:r>
        <w:t xml:space="preserve"> apabila amino acid dengan frequency </w:t>
      </w:r>
      <w:r w:rsidR="004A1F70">
        <w:t xml:space="preserve">yang berubah maka </w:t>
      </w:r>
      <w:proofErr w:type="spellStart"/>
      <w:r w:rsidR="004A1F70">
        <w:t>hal</w:t>
      </w:r>
      <w:proofErr w:type="spellEnd"/>
      <w:r w:rsidR="004A1F70">
        <w:t xml:space="preserve"> ini juga </w:t>
      </w:r>
      <w:proofErr w:type="spellStart"/>
      <w:r w:rsidR="004A1F70">
        <w:t>akan</w:t>
      </w:r>
      <w:proofErr w:type="spellEnd"/>
      <w:r w:rsidR="004A1F70">
        <w:t xml:space="preserve"> </w:t>
      </w:r>
      <w:proofErr w:type="spellStart"/>
      <w:r w:rsidR="004A1F70">
        <w:t>berpengaruh</w:t>
      </w:r>
      <w:proofErr w:type="spellEnd"/>
      <w:r w:rsidR="004A1F70">
        <w:t xml:space="preserve"> terhadap fungsi protein yang </w:t>
      </w:r>
      <w:proofErr w:type="spellStart"/>
      <w:r w:rsidR="004A1F70">
        <w:t>dianalisi</w:t>
      </w:r>
      <w:proofErr w:type="spellEnd"/>
      <w:r w:rsidR="004A1F70">
        <w:t xml:space="preserve">, bisa menjadi sebuah deficiency atau menjadi lebih </w:t>
      </w:r>
      <w:proofErr w:type="spellStart"/>
      <w:r w:rsidR="004A1F70">
        <w:t>efisien</w:t>
      </w:r>
      <w:proofErr w:type="spellEnd"/>
      <w:r w:rsidR="004A1F70">
        <w:t xml:space="preserve">. </w:t>
      </w:r>
      <w:proofErr w:type="spellStart"/>
      <w:r w:rsidR="004A1F70">
        <w:t>Bahkan</w:t>
      </w:r>
      <w:proofErr w:type="spellEnd"/>
      <w:r w:rsidR="004A1F70">
        <w:t xml:space="preserve"> </w:t>
      </w:r>
      <w:proofErr w:type="spellStart"/>
      <w:r w:rsidR="004A1F70">
        <w:t>dari</w:t>
      </w:r>
      <w:proofErr w:type="spellEnd"/>
      <w:r w:rsidR="004A1F70">
        <w:t xml:space="preserve"> </w:t>
      </w:r>
      <w:proofErr w:type="spellStart"/>
      <w:r w:rsidR="004A1F70">
        <w:t>nilai</w:t>
      </w:r>
      <w:proofErr w:type="spellEnd"/>
      <w:r w:rsidR="004A1F70">
        <w:t xml:space="preserve"> ini </w:t>
      </w:r>
      <w:proofErr w:type="spellStart"/>
      <w:r w:rsidR="004A1F70">
        <w:t>kita</w:t>
      </w:r>
      <w:proofErr w:type="spellEnd"/>
      <w:r w:rsidR="004A1F70">
        <w:t xml:space="preserve"> bisa melihat apakah protein tersebut memiliki </w:t>
      </w:r>
      <w:proofErr w:type="spellStart"/>
      <w:r w:rsidR="004A1F70">
        <w:t>kecacatan</w:t>
      </w:r>
      <w:proofErr w:type="spellEnd"/>
      <w:r w:rsidR="004A1F70">
        <w:t xml:space="preserve"> atau tidak.</w:t>
      </w:r>
    </w:p>
    <w:p w14:paraId="0799BC60" w14:textId="12887322" w:rsidR="004A1F70" w:rsidRDefault="00FD1ABA" w:rsidP="004A1F70">
      <w:pPr>
        <w:pStyle w:val="ListParagraph"/>
        <w:numPr>
          <w:ilvl w:val="0"/>
          <w:numId w:val="5"/>
        </w:numPr>
        <w:jc w:val="both"/>
      </w:pPr>
      <w:r>
        <w:t xml:space="preserve">Kita bisa melakukan copy-paster amino acid tersebut ke dalam protein database seperti NCBI. Selain itu, </w:t>
      </w:r>
      <w:proofErr w:type="spellStart"/>
      <w:r>
        <w:t>kita</w:t>
      </w:r>
      <w:proofErr w:type="spellEnd"/>
      <w:r>
        <w:t xml:space="preserve"> juga bisa melakukan BLAST method untuk mencari </w:t>
      </w:r>
      <w:proofErr w:type="spellStart"/>
      <w:r>
        <w:t>kemiripan</w:t>
      </w:r>
      <w:proofErr w:type="spellEnd"/>
      <w:r>
        <w:t xml:space="preserve"> protein yang sedang </w:t>
      </w:r>
      <w:proofErr w:type="spellStart"/>
      <w:r>
        <w:t>dianalisis</w:t>
      </w:r>
      <w:proofErr w:type="spellEnd"/>
      <w:r>
        <w:t xml:space="preserve"> dengan protein yang sudah disimpan selama ini. Melalui metode ini, </w:t>
      </w:r>
      <w:proofErr w:type="spellStart"/>
      <w:r>
        <w:t>kita</w:t>
      </w:r>
      <w:proofErr w:type="spellEnd"/>
      <w:r>
        <w:t xml:space="preserve"> bisa mendapatkan informasi tambahan </w:t>
      </w:r>
      <w:proofErr w:type="spellStart"/>
      <w:r>
        <w:t>dari</w:t>
      </w:r>
      <w:proofErr w:type="spellEnd"/>
      <w:r>
        <w:t xml:space="preserve"> protein yang sedang </w:t>
      </w:r>
      <w:proofErr w:type="spellStart"/>
      <w:r>
        <w:t>dianalisis</w:t>
      </w:r>
      <w:proofErr w:type="spellEnd"/>
      <w:r>
        <w:t xml:space="preserve"> saat itu juga.</w:t>
      </w:r>
    </w:p>
    <w:sectPr w:rsidR="004A1F70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1DD473" w14:textId="77777777" w:rsidR="00D03CBB" w:rsidRDefault="00D03CBB" w:rsidP="002E3984">
      <w:pPr>
        <w:spacing w:after="0" w:line="240" w:lineRule="auto"/>
      </w:pPr>
      <w:r>
        <w:separator/>
      </w:r>
    </w:p>
  </w:endnote>
  <w:endnote w:type="continuationSeparator" w:id="0">
    <w:p w14:paraId="413D57D7" w14:textId="77777777" w:rsidR="00D03CBB" w:rsidRDefault="00D03CBB" w:rsidP="002E39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005C3D" w14:textId="77777777" w:rsidR="00FD1ABA" w:rsidRDefault="00FD1AB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B00B22" w14:textId="77777777" w:rsidR="00FD1ABA" w:rsidRDefault="00FD1AB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6C16A6" w14:textId="77777777" w:rsidR="00FD1ABA" w:rsidRDefault="00FD1A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F8A77E" w14:textId="77777777" w:rsidR="00D03CBB" w:rsidRDefault="00D03CBB" w:rsidP="002E3984">
      <w:pPr>
        <w:spacing w:after="0" w:line="240" w:lineRule="auto"/>
      </w:pPr>
      <w:r>
        <w:separator/>
      </w:r>
    </w:p>
  </w:footnote>
  <w:footnote w:type="continuationSeparator" w:id="0">
    <w:p w14:paraId="5F0D710D" w14:textId="77777777" w:rsidR="00D03CBB" w:rsidRDefault="00D03CBB" w:rsidP="002E39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41DE07" w14:textId="77777777" w:rsidR="00FD1ABA" w:rsidRDefault="00FD1AB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B1F3F4" w14:textId="515DE3DD" w:rsidR="002E3984" w:rsidRDefault="002E3984">
    <w:pPr>
      <w:pStyle w:val="Header"/>
    </w:pPr>
    <w:r>
      <w:t>Pristian Budi Dharmawan_2501983105_BB20_CB_Session 13_Quiz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06FAFB" w14:textId="77777777" w:rsidR="00FD1ABA" w:rsidRDefault="00FD1AB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0351A1"/>
    <w:multiLevelType w:val="hybridMultilevel"/>
    <w:tmpl w:val="20BAF42E"/>
    <w:lvl w:ilvl="0" w:tplc="12F0E6B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CA51B14"/>
    <w:multiLevelType w:val="hybridMultilevel"/>
    <w:tmpl w:val="CBEE28B0"/>
    <w:lvl w:ilvl="0" w:tplc="D6180B6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339493D"/>
    <w:multiLevelType w:val="hybridMultilevel"/>
    <w:tmpl w:val="57C2107C"/>
    <w:lvl w:ilvl="0" w:tplc="E5C6788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74D25BEB"/>
    <w:multiLevelType w:val="hybridMultilevel"/>
    <w:tmpl w:val="280A6E6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D585AFB"/>
    <w:multiLevelType w:val="hybridMultilevel"/>
    <w:tmpl w:val="68EA5B0E"/>
    <w:lvl w:ilvl="0" w:tplc="29E6C0B4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344286311">
    <w:abstractNumId w:val="3"/>
  </w:num>
  <w:num w:numId="2" w16cid:durableId="694386039">
    <w:abstractNumId w:val="0"/>
  </w:num>
  <w:num w:numId="3" w16cid:durableId="1840151265">
    <w:abstractNumId w:val="1"/>
  </w:num>
  <w:num w:numId="4" w16cid:durableId="1943416331">
    <w:abstractNumId w:val="4"/>
  </w:num>
  <w:num w:numId="5" w16cid:durableId="11748831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S0MDY3NjUytTC0sDBT0lEKTi0uzszPAykwrAUANd6ukiwAAAA="/>
  </w:docVars>
  <w:rsids>
    <w:rsidRoot w:val="002E3984"/>
    <w:rsid w:val="00110C2F"/>
    <w:rsid w:val="001C417B"/>
    <w:rsid w:val="002A3684"/>
    <w:rsid w:val="002E3984"/>
    <w:rsid w:val="0037777C"/>
    <w:rsid w:val="004A1F70"/>
    <w:rsid w:val="00712C51"/>
    <w:rsid w:val="008B1BA9"/>
    <w:rsid w:val="0091043D"/>
    <w:rsid w:val="00AC3B91"/>
    <w:rsid w:val="00B73A4A"/>
    <w:rsid w:val="00D03CBB"/>
    <w:rsid w:val="00D95347"/>
    <w:rsid w:val="00ED743A"/>
    <w:rsid w:val="00FD1A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7CC8FA"/>
  <w15:chartTrackingRefBased/>
  <w15:docId w15:val="{849F6999-594D-413A-B31B-C87E34C685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ID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C417B"/>
    <w:pPr>
      <w:keepNext/>
      <w:keepLines/>
      <w:spacing w:before="240" w:after="0"/>
      <w:jc w:val="center"/>
      <w:outlineLvl w:val="0"/>
    </w:pPr>
    <w:rPr>
      <w:rFonts w:ascii="Times New Roman" w:eastAsiaTheme="majorEastAsia" w:hAnsi="Times New Roman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semiHidden/>
    <w:unhideWhenUsed/>
    <w:qFormat/>
    <w:rsid w:val="001C417B"/>
    <w:pPr>
      <w:keepNext/>
      <w:keepLines/>
      <w:spacing w:before="40" w:after="0"/>
      <w:outlineLvl w:val="1"/>
    </w:pPr>
    <w:rPr>
      <w:rFonts w:ascii="Times New Roman" w:eastAsiaTheme="majorEastAsia" w:hAnsi="Times New Roman" w:cstheme="majorBidi"/>
      <w:color w:val="000000" w:themeColor="tex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C417B"/>
    <w:rPr>
      <w:rFonts w:ascii="Times New Roman" w:eastAsiaTheme="majorEastAsia" w:hAnsi="Times New Roman" w:cstheme="majorBidi"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C417B"/>
    <w:rPr>
      <w:rFonts w:ascii="Times New Roman" w:eastAsiaTheme="majorEastAsia" w:hAnsi="Times New Roman" w:cstheme="majorBidi"/>
      <w:color w:val="000000" w:themeColor="text1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2E398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3984"/>
  </w:style>
  <w:style w:type="paragraph" w:styleId="Footer">
    <w:name w:val="footer"/>
    <w:basedOn w:val="Normal"/>
    <w:link w:val="FooterChar"/>
    <w:uiPriority w:val="99"/>
    <w:unhideWhenUsed/>
    <w:rsid w:val="002E398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3984"/>
  </w:style>
  <w:style w:type="paragraph" w:styleId="ListParagraph">
    <w:name w:val="List Paragraph"/>
    <w:basedOn w:val="Normal"/>
    <w:uiPriority w:val="34"/>
    <w:qFormat/>
    <w:rsid w:val="002E398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E398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E398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3079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lab.research.google.com/drive/1nlIzVEmqDc9t_qOLs1IInRu-6byDu-Lb?usp=sharing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colab.research.google.com/drive/1nlIzVEmqDc9t_qOLs1IInRu-6byDu-Lb?usp=sharing" TargetMode="Externa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2</Pages>
  <Words>336</Words>
  <Characters>192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ISTIAN BUDI DHARMAWAN</dc:creator>
  <cp:keywords/>
  <dc:description/>
  <cp:lastModifiedBy>PRISTIAN BUDI DHARMAWAN</cp:lastModifiedBy>
  <cp:revision>1</cp:revision>
  <dcterms:created xsi:type="dcterms:W3CDTF">2023-06-14T02:35:00Z</dcterms:created>
  <dcterms:modified xsi:type="dcterms:W3CDTF">2023-06-14T0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711a2b3-a165-46fa-8248-c62487ec09e5</vt:lpwstr>
  </property>
</Properties>
</file>